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rPr>
          <w:bCs/>
          <w:b/>
        </w:rPr>
        <w:t xml:space="preserve">Mr./Ms. [Recipient's Name]</w:t>
      </w:r>
      <w:r>
        <w:br/>
      </w:r>
      <w:r>
        <w:t xml:space="preserve">[Company Name]</w:t>
      </w:r>
      <w:r>
        <w:br/>
      </w:r>
      <w:r>
        <w:t xml:space="preserve">[Company Address]</w:t>
      </w:r>
      <w:r>
        <w:br/>
      </w:r>
      <w:r>
        <w:t xml:space="preserve">Abidjan, Ivory Coast</w:t>
      </w:r>
      <w:r>
        <w:br/>
      </w:r>
      <w:r>
        <w:t xml:space="preserve">[Date]</w:t>
      </w:r>
    </w:p>
    <w:p>
      <w:pPr>
        <w:pStyle w:val="BodyText"/>
      </w:pPr>
      <w:r>
        <w:t xml:space="preserve">Dear Hiring Manager,</w:t>
      </w:r>
    </w:p>
    <w:p>
      <w:pPr>
        <w:pStyle w:val="BodyText"/>
      </w:pPr>
      <w:r>
        <w:t xml:space="preserve">I am writing to express my sincere interest in the Telecommunication Engineer position at your esteemed organization in Abidjan, Ivory Coast. As a dedicated professional with a deep passion for telecommunications and a proven track record of delivering innovative solutions, I am eager to contribute my technical expertise and problem-solving skills to support the growth of your company’s network infrastructure. The dynamic and rapidly evolving telecommunications landscape in Ivory Coast presents an exciting opportunity to leverage my background in network design, optimization, and project management to drive advancements in connectivity across this vibrant region.</w:t>
      </w:r>
    </w:p>
    <w:p>
      <w:pPr>
        <w:pStyle w:val="BodyText"/>
      </w:pPr>
      <w:r>
        <w:t xml:space="preserve">With over [X years] of experience in the telecommunications sector, I have developed a comprehensive understanding of both wired and wireless communication systems. My career has been shaped by a commitment to excellence, whether it be designing robust network architectures, optimizing RF (Radio Frequency) performance for mobile networks, or ensuring seamless integration of cutting-edge technologies like 5G and IoT (Internet of Things). In my previous roles as a Telecommunication Engineer at [Previous Company Names], I successfully led projects that enhanced network efficiency, reduced downtime, and improved user experience. These experiences have equipped me with the technical acumen and adaptability required to thrive in a fast-paced environment such as Abidjan, where the demand for reliable communication services is growing exponentially.</w:t>
      </w:r>
    </w:p>
    <w:p>
      <w:pPr>
        <w:pStyle w:val="BodyText"/>
      </w:pPr>
      <w:r>
        <w:t xml:space="preserve">Abidjan’s status as a commercial hub in West Africa has made it a focal point for telecommunications innovation. The city’s expanding digital infrastructure, including the proliferation of mobile broadband and the push toward smart city initiatives, underscores the critical need for skilled engineers who can address complex challenges such as signal coverage gaps, network scalability, and cybersecurity threats. My expertise in [specific skills: e.g., network planning, antenna deployment, spectrum management] aligns perfectly with these requirements. I am particularly drawn to your company’s mission to deliver cutting-edge solutions that empower businesses and communities in Ivory Coast. I am confident that my ability to translate technical concepts into practical applications will contribute meaningfully to your objectives.</w:t>
      </w:r>
    </w:p>
    <w:p>
      <w:pPr>
        <w:pStyle w:val="BodyText"/>
      </w:pPr>
      <w:r>
        <w:t xml:space="preserve">What sets me apart is my ability to combine technical proficiency with a collaborative mindset. In Abidjan, where the telecommunications sector often operates in diverse and culturally rich environments, I have learned to work effectively with multidisciplinary teams, local stakeholders, and international partners. My experience working on cross-border projects has honed my communication skills and taught me the importance of tailoring solutions to meet the unique needs of each market. For instance, during a recent project in [another African city or region], I collaborated with local engineers to design a cost-effective network that addressed both technical and economic constraints while adhering to regional regulatory standards. This experience reinforced my belief that successful telecommunications projects require not only technical excellence but also cultural sensitivity and strategic thinking.</w:t>
      </w:r>
    </w:p>
    <w:p>
      <w:pPr>
        <w:pStyle w:val="BodyText"/>
      </w:pPr>
      <w:r>
        <w:t xml:space="preserve">In Ivory Coast, the telecommunications industry is at a pivotal stage, with increasing investments in fiber-optic networks, satellite communication, and digital transformation initiatives. As a Telecommunication Engineer, I am eager to play a role in shaping this future by contributing to projects that bridge the digital divide and foster economic development. My proficiency in [specific tools or software: e.g., Ericsson NetAct, Cisco Packet Tracer] and my certification in [relevant certifications: e.g., CCNA, Huawei Certified Engineer] have provided me with a solid foundation to tackle the challenges of modern network engineering. I am also well-versed in industry best practices for network security, disaster recovery, and quality assurance—areas that are crucial for maintaining the reliability of telecommunications services in Abidjan.</w:t>
      </w:r>
    </w:p>
    <w:p>
      <w:pPr>
        <w:pStyle w:val="BodyText"/>
      </w:pPr>
      <w:r>
        <w:t xml:space="preserve">What excites me most about the opportunity at your company is the chance to work alongside a team that shares my passion for innovation and excellence. I am particularly interested in your company’s focus on [specific initiative or project, if known], as it resonates with my own commitment to advancing telecommunications infrastructure. I am confident that my proactive approach, attention to detail, and ability to deliver results under pressure will make me a valuable asset to your team. Furthermore, my fluency in [languages: e.g., French, English] and my understanding of the local business environment in Ivory Coast will enable me to communicate effectively with colleagues and stakeholders at all levels.</w:t>
      </w:r>
    </w:p>
    <w:p>
      <w:pPr>
        <w:pStyle w:val="BodyText"/>
      </w:pPr>
      <w:r>
        <w:t xml:space="preserve">Thank you for considering my application. I would welcome the opportunity to discuss how my skills and experiences align with your company’s goals. I am available at [your phone number] or [your email address] and am happy to accommodate an interview at your earliest convenience. Please find my resume attached for your review.</w:t>
      </w:r>
    </w:p>
    <w:p>
      <w:pPr>
        <w:pStyle w:val="BodyText"/>
      </w:pPr>
      <w:r>
        <w:t xml:space="preserve">Sincerely,</w:t>
      </w:r>
      <w:r>
        <w:br/>
      </w:r>
      <w:r>
        <w:t xml:space="preserve">[Your Full Name]</w:t>
      </w:r>
      <w:r>
        <w:br/>
      </w:r>
      <w:r>
        <w:t xml:space="preserve">Telecommunication Engineer</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3T03:18:33Z</dcterms:created>
  <dcterms:modified xsi:type="dcterms:W3CDTF">2026-07-23T03:18:33Z</dcterms:modified>
</cp:coreProperties>
</file>

<file path=docProps/custom.xml><?xml version="1.0" encoding="utf-8"?>
<Properties xmlns="http://schemas.openxmlformats.org/officeDocument/2006/custom-properties" xmlns:vt="http://schemas.openxmlformats.org/officeDocument/2006/docPropsVTypes"/>
</file>